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4B44D9BD" w:rsidR="00F43D1E" w:rsidRPr="00FA3764" w:rsidRDefault="001B2B8C" w:rsidP="009D3352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44401813" wp14:editId="087D8B8E">
            <wp:simplePos x="0" y="0"/>
            <wp:positionH relativeFrom="column">
              <wp:posOffset>5304427</wp:posOffset>
            </wp:positionH>
            <wp:positionV relativeFrom="paragraph">
              <wp:posOffset>-281940</wp:posOffset>
            </wp:positionV>
            <wp:extent cx="1348324" cy="859136"/>
            <wp:effectExtent l="0" t="0" r="4445" b="0"/>
            <wp:wrapNone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CMM_Masterclas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324" cy="859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B4A"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345CC169">
                <wp:simplePos x="0" y="0"/>
                <wp:positionH relativeFrom="column">
                  <wp:posOffset>0</wp:posOffset>
                </wp:positionH>
                <wp:positionV relativeFrom="paragraph">
                  <wp:posOffset>-2286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24E9E661" w:rsidR="00036E5D" w:rsidRPr="008B7005" w:rsidRDefault="008B7005" w:rsidP="00042B4A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Registrační formulář</w:t>
                            </w:r>
                            <w:r w:rsidR="00042B4A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 xml:space="preserve"> na 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0;margin-top:-1.8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" filled="f" stroked="f" strokeweight=".5pt">
                <v:textbox>
                  <w:txbxContent>
                    <w:p w14:paraId="110E26C3" w14:textId="24E9E661" w:rsidR="00036E5D" w:rsidRPr="008B7005" w:rsidRDefault="008B7005" w:rsidP="00042B4A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Registrační formulář</w:t>
                      </w:r>
                      <w:r w:rsidR="00042B4A"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 xml:space="preserve"> na kurz</w:t>
                      </w:r>
                    </w:p>
                  </w:txbxContent>
                </v:textbox>
              </v:shape>
            </w:pict>
          </mc:Fallback>
        </mc:AlternateContent>
      </w:r>
    </w:p>
    <w:p w14:paraId="110E2668" w14:textId="384E0BBB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F0124C9" w:rsidR="00894AAE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5F6A3" w14:textId="7B2EBE3B" w:rsidR="001B2B8C" w:rsidRPr="001B2B8C" w:rsidRDefault="001B2B8C" w:rsidP="00EF4BC2">
            <w:pPr>
              <w:spacing w:after="0" w:line="240" w:lineRule="auto"/>
              <w:jc w:val="center"/>
              <w:rPr>
                <w:b/>
                <w:color w:val="212F58"/>
                <w:sz w:val="32"/>
                <w:szCs w:val="28"/>
                <w:lang w:val="en-GB"/>
              </w:rPr>
            </w:pPr>
            <w:r w:rsidRPr="001B2B8C">
              <w:rPr>
                <w:b/>
                <w:color w:val="212F58"/>
                <w:sz w:val="32"/>
                <w:szCs w:val="28"/>
                <w:lang w:val="en-GB"/>
              </w:rPr>
              <w:t xml:space="preserve">DCMM </w:t>
            </w:r>
            <w:r>
              <w:rPr>
                <w:b/>
                <w:color w:val="212F58"/>
                <w:sz w:val="32"/>
                <w:szCs w:val="28"/>
                <w:lang w:val="en-GB"/>
              </w:rPr>
              <w:t>Masterclass</w:t>
            </w:r>
          </w:p>
          <w:p w14:paraId="5A10D66E" w14:textId="3270D6D4" w:rsidR="001B2B8C" w:rsidRPr="001B2B8C" w:rsidRDefault="001B2B8C" w:rsidP="00EF4BC2">
            <w:pPr>
              <w:spacing w:after="0" w:line="240" w:lineRule="auto"/>
              <w:jc w:val="center"/>
              <w:rPr>
                <w:color w:val="212F58"/>
                <w:sz w:val="28"/>
                <w:szCs w:val="28"/>
                <w:lang w:val="en-GB"/>
              </w:rPr>
            </w:pPr>
            <w:proofErr w:type="spellStart"/>
            <w:r w:rsidRPr="001B2B8C">
              <w:rPr>
                <w:color w:val="212F58"/>
                <w:sz w:val="28"/>
                <w:szCs w:val="28"/>
                <w:lang w:val="en-GB"/>
              </w:rPr>
              <w:t>Digitální</w:t>
            </w:r>
            <w:proofErr w:type="spellEnd"/>
            <w:r w:rsidRPr="001B2B8C">
              <w:rPr>
                <w:color w:val="212F58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1B2B8C">
              <w:rPr>
                <w:color w:val="212F58"/>
                <w:sz w:val="28"/>
                <w:szCs w:val="28"/>
                <w:lang w:val="en-GB"/>
              </w:rPr>
              <w:t>transformace</w:t>
            </w:r>
            <w:proofErr w:type="spellEnd"/>
            <w:r w:rsidRPr="001B2B8C">
              <w:rPr>
                <w:color w:val="212F58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1B2B8C">
              <w:rPr>
                <w:color w:val="212F58"/>
                <w:sz w:val="28"/>
                <w:szCs w:val="28"/>
                <w:lang w:val="en-GB"/>
              </w:rPr>
              <w:t>řízení</w:t>
            </w:r>
            <w:proofErr w:type="spellEnd"/>
            <w:r w:rsidRPr="001B2B8C">
              <w:rPr>
                <w:color w:val="212F58"/>
                <w:sz w:val="28"/>
                <w:szCs w:val="28"/>
                <w:lang w:val="en-GB"/>
              </w:rPr>
              <w:t xml:space="preserve"> IT</w:t>
            </w:r>
          </w:p>
          <w:p w14:paraId="110E266B" w14:textId="59E624D1" w:rsidR="00894AAE" w:rsidRPr="001B2B8C" w:rsidRDefault="00655CF4" w:rsidP="001B2B8C">
            <w:pPr>
              <w:spacing w:after="0" w:line="240" w:lineRule="auto"/>
              <w:jc w:val="center"/>
              <w:rPr>
                <w:color w:val="212F58"/>
                <w:sz w:val="28"/>
                <w:szCs w:val="28"/>
                <w:lang w:val="en-GB"/>
              </w:rPr>
            </w:pPr>
            <w:r w:rsidRPr="001B2B8C">
              <w:rPr>
                <w:color w:val="212F58"/>
                <w:sz w:val="28"/>
                <w:szCs w:val="28"/>
                <w:lang w:val="en-GB"/>
              </w:rPr>
              <w:t xml:space="preserve">DCMM: </w:t>
            </w:r>
            <w:r w:rsidR="00A70EA4" w:rsidRPr="001B2B8C">
              <w:rPr>
                <w:color w:val="212F58"/>
                <w:sz w:val="28"/>
                <w:szCs w:val="28"/>
                <w:lang w:val="en-GB"/>
              </w:rPr>
              <w:t>Digital Capabilities Management Model</w:t>
            </w:r>
            <w:r w:rsidR="001B2B8C">
              <w:rPr>
                <w:color w:val="212F58"/>
                <w:sz w:val="28"/>
                <w:szCs w:val="28"/>
                <w:lang w:val="en-GB"/>
              </w:rPr>
              <w:t xml:space="preserve"> - </w:t>
            </w:r>
            <w:proofErr w:type="spellStart"/>
            <w:r w:rsidR="001B2B8C">
              <w:rPr>
                <w:color w:val="212F58"/>
                <w:sz w:val="28"/>
                <w:szCs w:val="28"/>
                <w:lang w:val="en-GB"/>
              </w:rPr>
              <w:t>přehled</w:t>
            </w:r>
            <w:proofErr w:type="spellEnd"/>
          </w:p>
        </w:tc>
      </w:tr>
      <w:tr w:rsidR="00A651AA" w:rsidRPr="00FA3764" w14:paraId="48391486" w14:textId="77777777" w:rsidTr="001B2B8C">
        <w:trPr>
          <w:trHeight w:val="361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544C54DE" w:rsidR="00A651AA" w:rsidRPr="001B2B8C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 w:rsidRPr="001B2B8C">
              <w:rPr>
                <w:rFonts w:cs="Arial"/>
                <w:b/>
              </w:rPr>
              <w:t>Požadavky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25C559F8" w:rsidR="008A395C" w:rsidRPr="00AD33F7" w:rsidRDefault="00EF4BC2" w:rsidP="00A70EA4">
            <w:pPr>
              <w:spacing w:after="0"/>
              <w:jc w:val="center"/>
              <w:rPr>
                <w:rFonts w:cs="Arial"/>
                <w:b/>
                <w:sz w:val="28"/>
              </w:rPr>
            </w:pPr>
            <w:r>
              <w:rPr>
                <w:rFonts w:cs="Arial"/>
              </w:rPr>
              <w:t>Žádné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72E37" w14:textId="77777777" w:rsidR="00894AAE" w:rsidRDefault="00AD33F7" w:rsidP="008914BE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um a místo</w:t>
            </w:r>
          </w:p>
          <w:p w14:paraId="110E266D" w14:textId="217749EF" w:rsidR="008914BE" w:rsidRPr="00AD33F7" w:rsidRDefault="008914BE" w:rsidP="008914BE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ebo onlin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27BDFAFD" w:rsidR="008A395C" w:rsidRPr="00AD33F7" w:rsidRDefault="008A395C" w:rsidP="008E3938">
            <w:pPr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b/>
                <w:i/>
                <w:sz w:val="28"/>
              </w:rPr>
              <w:t>…….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5E8F025" w:rsidR="00A651AA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oplňující inform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F51E7" w14:textId="23AE1A9B" w:rsidR="00A70EA4" w:rsidRPr="00004025" w:rsidRDefault="00E57A0E" w:rsidP="00004025">
            <w:pPr>
              <w:spacing w:after="0"/>
              <w:jc w:val="center"/>
              <w:rPr>
                <w:rFonts w:cs="Arial"/>
              </w:rPr>
            </w:pPr>
            <w:r w:rsidRPr="00831737">
              <w:rPr>
                <w:rFonts w:cs="Arial"/>
              </w:rPr>
              <w:t>Kurz je zakončen testem</w:t>
            </w:r>
            <w:r w:rsidR="00655CF4">
              <w:rPr>
                <w:rFonts w:cs="Arial"/>
              </w:rPr>
              <w:t>.</w:t>
            </w:r>
          </w:p>
          <w:p w14:paraId="562443C9" w14:textId="4BEA499E" w:rsidR="00A651AA" w:rsidRPr="00A70EA4" w:rsidRDefault="00A70EA4" w:rsidP="001B2B8C">
            <w:pPr>
              <w:spacing w:after="0"/>
              <w:jc w:val="center"/>
              <w:rPr>
                <w:rFonts w:eastAsia="Times New Roman"/>
                <w:bCs/>
                <w:color w:val="000000"/>
                <w:sz w:val="18"/>
                <w:szCs w:val="18"/>
                <w:lang w:val="en-GB" w:eastAsia="cs-CZ"/>
              </w:rPr>
            </w:pPr>
            <w:r w:rsidRPr="00004025">
              <w:rPr>
                <w:rFonts w:cs="Arial"/>
              </w:rPr>
              <w:t xml:space="preserve">Účastníci kurzu získají </w:t>
            </w:r>
            <w:r w:rsidR="00655CF4">
              <w:rPr>
                <w:rFonts w:cs="Arial"/>
              </w:rPr>
              <w:t xml:space="preserve">certifikát </w:t>
            </w:r>
            <w:r w:rsidR="001B2B8C">
              <w:rPr>
                <w:rFonts w:cs="Arial"/>
              </w:rPr>
              <w:t xml:space="preserve">DCMM Masterclass </w:t>
            </w:r>
          </w:p>
        </w:tc>
      </w:tr>
      <w:tr w:rsidR="00894AAE" w:rsidRPr="00FA3764" w14:paraId="110E2676" w14:textId="77777777" w:rsidTr="00655CF4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1B2B8C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 w:rsidRPr="001B2B8C">
              <w:rPr>
                <w:rFonts w:cs="Arial"/>
                <w:b/>
              </w:rPr>
              <w:t>Cena</w:t>
            </w:r>
            <w:r w:rsidR="0008378A" w:rsidRPr="001B2B8C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2AA3" w14:textId="77777777" w:rsidR="00A17272" w:rsidRDefault="006D5EC0" w:rsidP="00655CF4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 860,-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 xml:space="preserve"> Kč včetně certifikačního testu (bez DPH)</w:t>
            </w:r>
          </w:p>
          <w:p w14:paraId="110E2675" w14:textId="010CC98A" w:rsidR="008914BE" w:rsidRPr="00F13C4C" w:rsidRDefault="001E60A6" w:rsidP="00655CF4">
            <w:pPr>
              <w:pStyle w:val="Prosttext"/>
              <w:jc w:val="center"/>
              <w:rPr>
                <w:rFonts w:cs="Arial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0.280</w:t>
            </w:r>
            <w:r w:rsidR="008914BE">
              <w:rPr>
                <w:rFonts w:asciiTheme="minorHAnsi" w:hAnsiTheme="minorHAnsi" w:cstheme="minorHAnsi"/>
                <w:b/>
                <w:szCs w:val="22"/>
              </w:rPr>
              <w:t xml:space="preserve"> Kč při kurzu online (bez DPH)</w:t>
            </w:r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Pr="001B2B8C" w:rsidRDefault="00A812DD" w:rsidP="001B2B8C">
            <w:pPr>
              <w:spacing w:after="0"/>
              <w:jc w:val="center"/>
              <w:rPr>
                <w:rFonts w:cs="Arial"/>
                <w:b/>
              </w:rPr>
            </w:pPr>
            <w:r w:rsidRPr="001B2B8C"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47ED" w14:textId="12D7668A" w:rsidR="003210A2" w:rsidRPr="00655CF4" w:rsidRDefault="00655CF4" w:rsidP="00A70EA4">
            <w:pPr>
              <w:spacing w:after="0"/>
              <w:jc w:val="center"/>
              <w:rPr>
                <w:rFonts w:cs="Arial"/>
              </w:rPr>
            </w:pPr>
            <w:r w:rsidRPr="00655CF4">
              <w:rPr>
                <w:rFonts w:cs="Arial"/>
              </w:rPr>
              <w:t>+ 2 280 Kč bez DPH</w:t>
            </w:r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FFEC4FB" w14:textId="77777777" w:rsidR="00AD33F7" w:rsidRDefault="00AD33F7" w:rsidP="00B30A85">
            <w:pPr>
              <w:spacing w:after="0"/>
              <w:jc w:val="center"/>
              <w:rPr>
                <w:rFonts w:cs="Arial"/>
                <w:b/>
                <w:sz w:val="20"/>
                <w:szCs w:val="20"/>
              </w:rPr>
            </w:pPr>
          </w:p>
          <w:p w14:paraId="19040503" w14:textId="77777777" w:rsidR="00B30A85" w:rsidRDefault="00B30A85" w:rsidP="00B30A85">
            <w:pPr>
              <w:spacing w:after="0"/>
              <w:jc w:val="center"/>
              <w:rPr>
                <w:rFonts w:cs="Arial"/>
                <w:b/>
                <w:sz w:val="20"/>
                <w:szCs w:val="20"/>
              </w:rPr>
            </w:pPr>
          </w:p>
          <w:p w14:paraId="4A410BB9" w14:textId="77777777" w:rsidR="00B30A85" w:rsidRDefault="00B30A85" w:rsidP="00B30A85">
            <w:pPr>
              <w:spacing w:after="0"/>
              <w:jc w:val="center"/>
              <w:rPr>
                <w:rFonts w:cs="Arial"/>
                <w:b/>
                <w:sz w:val="20"/>
                <w:szCs w:val="20"/>
              </w:rPr>
            </w:pPr>
            <w:bookmarkStart w:id="0" w:name="_GoBack"/>
            <w:bookmarkEnd w:id="0"/>
          </w:p>
          <w:p w14:paraId="243AC75A" w14:textId="77777777" w:rsidR="001B2B8C" w:rsidRDefault="001B2B8C" w:rsidP="00B30A85">
            <w:pPr>
              <w:spacing w:after="0"/>
              <w:jc w:val="center"/>
              <w:rPr>
                <w:rFonts w:cs="Arial"/>
                <w:b/>
                <w:sz w:val="20"/>
                <w:szCs w:val="20"/>
              </w:rPr>
            </w:pPr>
          </w:p>
          <w:p w14:paraId="110E2680" w14:textId="77777777" w:rsidR="001B2B8C" w:rsidRPr="005E7FBB" w:rsidRDefault="001B2B8C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ontaktní osoba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1B2B8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110E269E" w14:textId="464DB514" w:rsidR="008B4C1A" w:rsidRPr="005E7FBB" w:rsidRDefault="00AD33F7" w:rsidP="005E7FBB">
      <w:pPr>
        <w:pStyle w:val="Nadpis1"/>
        <w:rPr>
          <w:rFonts w:asciiTheme="minorHAnsi" w:hAnsiTheme="minorHAnsi" w:cs="Arial"/>
          <w:sz w:val="22"/>
          <w:szCs w:val="22"/>
        </w:rPr>
      </w:pPr>
      <w:r w:rsidRPr="005E7FBB">
        <w:rPr>
          <w:rFonts w:asciiTheme="minorHAnsi" w:hAnsiTheme="minorHAnsi" w:cs="Arial"/>
          <w:sz w:val="22"/>
          <w:szCs w:val="22"/>
        </w:rPr>
        <w:t>Další informace ke kurzu</w:t>
      </w:r>
    </w:p>
    <w:p w14:paraId="110E26A1" w14:textId="6BF0D120" w:rsidR="00FA3764" w:rsidRPr="00AD33F7" w:rsidRDefault="00AD33F7" w:rsidP="005E7FBB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Školící podklady jsou v angličtině z důvodu zachování konzistence terminologie</w:t>
      </w:r>
      <w:r w:rsidR="001B2B8C">
        <w:rPr>
          <w:rFonts w:cs="Arial"/>
        </w:rPr>
        <w:t xml:space="preserve"> s jinými metodami</w:t>
      </w:r>
      <w:r w:rsidR="005E7FBB">
        <w:rPr>
          <w:rFonts w:cs="Arial"/>
        </w:rPr>
        <w:t>.</w:t>
      </w:r>
    </w:p>
    <w:p w14:paraId="6FC31597" w14:textId="09F62F18" w:rsidR="00831737" w:rsidRDefault="00AD33F7" w:rsidP="00831737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 ceně kurzu je občerstvení, studené a teplé nápoje, teplý oběd</w:t>
      </w:r>
      <w:r w:rsidR="008914BE">
        <w:rPr>
          <w:rFonts w:cs="Arial"/>
        </w:rPr>
        <w:t xml:space="preserve"> – naplatí pro online</w:t>
      </w:r>
    </w:p>
    <w:p w14:paraId="6BCFAC80" w14:textId="31FD91EC" w:rsidR="00831737" w:rsidRPr="00831737" w:rsidRDefault="00831737" w:rsidP="00831737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831737">
        <w:rPr>
          <w:rFonts w:cs="Arial"/>
        </w:rPr>
        <w:t>Kurz je zakončen testem</w:t>
      </w:r>
      <w:r>
        <w:rPr>
          <w:rFonts w:cs="Arial"/>
        </w:rPr>
        <w:t>.</w:t>
      </w:r>
    </w:p>
    <w:p w14:paraId="24E3F085" w14:textId="4350A21F" w:rsidR="00AD33F7" w:rsidRDefault="001B2B8C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Při úspěšném složení závěrečného testu obdrží účastníci certifikát DCMM Masterclass.</w:t>
      </w:r>
    </w:p>
    <w:p w14:paraId="63402968" w14:textId="1E8BA705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Organizátor kurzu může v závažných případech přeložit konání kurzu na jiný termín</w:t>
      </w:r>
      <w:r w:rsidR="005E7FBB">
        <w:rPr>
          <w:rFonts w:cs="Arial"/>
        </w:rPr>
        <w:t>.</w:t>
      </w:r>
    </w:p>
    <w:p w14:paraId="3E049DF3" w14:textId="796B423F" w:rsidR="005E7FBB" w:rsidRDefault="00874DE3" w:rsidP="007C5396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874DE3">
        <w:rPr>
          <w:rFonts w:cs="Arial"/>
        </w:rPr>
        <w:t xml:space="preserve">Po zaslání přihlášky je vystavena faktura </w:t>
      </w:r>
      <w:r>
        <w:rPr>
          <w:rFonts w:cs="Arial"/>
        </w:rPr>
        <w:t>s</w:t>
      </w:r>
      <w:r w:rsidR="005E7FBB" w:rsidRPr="00874DE3">
        <w:rPr>
          <w:rFonts w:cs="Arial"/>
        </w:rPr>
        <w:t xml:space="preserve">e splatností 30 dnů. </w:t>
      </w:r>
      <w:r>
        <w:rPr>
          <w:rFonts w:cs="Arial"/>
        </w:rPr>
        <w:t>Při neúčasti na kurzu se poplatek nevrací</w:t>
      </w:r>
      <w:r w:rsidR="00C27311">
        <w:rPr>
          <w:rFonts w:cs="Arial"/>
        </w:rPr>
        <w:t>,</w:t>
      </w:r>
      <w:r>
        <w:rPr>
          <w:rFonts w:cs="Arial"/>
        </w:rPr>
        <w:t xml:space="preserve"> pokud je odhlášení z kurzu provedeno později než 14 dní před termínem kurzu.</w:t>
      </w:r>
    </w:p>
    <w:p w14:paraId="7789F531" w14:textId="5B437AB4" w:rsidR="00C27311" w:rsidRPr="008914BE" w:rsidRDefault="00C27311" w:rsidP="00C27311">
      <w:pPr>
        <w:numPr>
          <w:ilvl w:val="0"/>
          <w:numId w:val="21"/>
        </w:numPr>
        <w:spacing w:before="120" w:after="0" w:line="360" w:lineRule="auto"/>
        <w:jc w:val="both"/>
        <w:rPr>
          <w:rStyle w:val="Hypertextovodkaz"/>
          <w:rFonts w:cs="Arial"/>
          <w:color w:val="auto"/>
          <w:u w:val="none"/>
          <w:lang w:val="en-GB"/>
        </w:rPr>
      </w:pPr>
      <w:r w:rsidRPr="00655CF4">
        <w:rPr>
          <w:rFonts w:cs="Arial"/>
        </w:rPr>
        <w:t>Zašlete prosím registrační formulář zde</w:t>
      </w:r>
      <w:r>
        <w:rPr>
          <w:rFonts w:cs="Arial"/>
          <w:lang w:val="en-GB"/>
        </w:rPr>
        <w:t xml:space="preserve"> - </w:t>
      </w:r>
      <w:hyperlink r:id="rId8" w:history="1">
        <w:r>
          <w:rPr>
            <w:rStyle w:val="Hypertextovodkaz"/>
            <w:rFonts w:cs="Arial"/>
            <w:lang w:val="en-GB"/>
          </w:rPr>
          <w:t>mailto:</w:t>
        </w:r>
        <w:r w:rsidR="00655CF4">
          <w:rPr>
            <w:rStyle w:val="Hypertextovodkaz"/>
            <w:rFonts w:cs="Arial"/>
            <w:lang w:val="en-GB"/>
          </w:rPr>
          <w:t>info@q4it.eu</w:t>
        </w:r>
      </w:hyperlink>
    </w:p>
    <w:p w14:paraId="152DF225" w14:textId="77777777" w:rsidR="008914BE" w:rsidRDefault="008914BE" w:rsidP="008914BE">
      <w:pPr>
        <w:spacing w:after="160"/>
        <w:ind w:left="360"/>
        <w:rPr>
          <w:rFonts w:cstheme="minorHAnsi"/>
          <w:color w:val="333333"/>
          <w:sz w:val="16"/>
          <w:szCs w:val="16"/>
          <w:shd w:val="clear" w:color="auto" w:fill="FFFFFF"/>
        </w:rPr>
      </w:pPr>
    </w:p>
    <w:p w14:paraId="110E26AB" w14:textId="629C578C" w:rsidR="003C1B0E" w:rsidRPr="00AD33F7" w:rsidRDefault="008914BE" w:rsidP="001E60A6">
      <w:pPr>
        <w:spacing w:after="160"/>
        <w:ind w:left="360"/>
        <w:rPr>
          <w:sz w:val="24"/>
        </w:rPr>
      </w:pPr>
      <w:r w:rsidRPr="008914BE">
        <w:rPr>
          <w:rFonts w:cstheme="minorHAnsi"/>
          <w:color w:val="333333"/>
          <w:sz w:val="16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byly zpracovány </w:t>
      </w:r>
      <w:r w:rsidRPr="008914BE">
        <w:rPr>
          <w:rFonts w:cstheme="minorHAnsi"/>
          <w:color w:val="333333"/>
          <w:sz w:val="16"/>
          <w:szCs w:val="16"/>
          <w:shd w:val="clear" w:color="auto" w:fill="FFFFFF"/>
        </w:rPr>
        <w:br/>
        <w:t>osobní údaje uvedené na přihlášce. Tyto osobní údaje je nutné zpracovat pro účel organizace konference a pro zpětnou komunikaci s přihlášenými účastníky. Údaje budou správcem zpracovány do odvolání souhlasu.  Souhlas je možno odvolat zasláním e-mailu na </w:t>
      </w:r>
      <w:hyperlink r:id="rId9" w:history="1">
        <w:r w:rsidRPr="008914BE">
          <w:rPr>
            <w:rFonts w:cstheme="minorHAnsi"/>
            <w:color w:val="333333"/>
            <w:sz w:val="16"/>
            <w:szCs w:val="16"/>
            <w:shd w:val="clear" w:color="auto" w:fill="FFFFFF"/>
          </w:rPr>
          <w:t>info@q4it.eu</w:t>
        </w:r>
      </w:hyperlink>
      <w:r w:rsidRPr="008914BE">
        <w:rPr>
          <w:rFonts w:cstheme="minorHAnsi"/>
          <w:color w:val="333333"/>
          <w:sz w:val="16"/>
          <w:szCs w:val="16"/>
          <w:shd w:val="clear" w:color="auto" w:fill="FFFFFF"/>
        </w:rPr>
        <w:t>.</w:t>
      </w:r>
    </w:p>
    <w:sectPr w:rsidR="003C1B0E" w:rsidRPr="00AD33F7" w:rsidSect="001B2B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93" w:right="567" w:bottom="1560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AAF65" w14:textId="77777777" w:rsidR="00503473" w:rsidRDefault="00503473" w:rsidP="00FD1C43">
      <w:pPr>
        <w:spacing w:after="0" w:line="240" w:lineRule="auto"/>
      </w:pPr>
      <w:r>
        <w:separator/>
      </w:r>
    </w:p>
  </w:endnote>
  <w:endnote w:type="continuationSeparator" w:id="0">
    <w:p w14:paraId="788F03C3" w14:textId="77777777" w:rsidR="00503473" w:rsidRDefault="00503473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222A18" w14:textId="77777777" w:rsidR="008914BE" w:rsidRDefault="008914BE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628273" w:rsidR="00FD1C43" w:rsidRDefault="00A044E9">
    <w:pPr>
      <w:pStyle w:val="Zpa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717B86FA">
              <wp:simplePos x="0" y="0"/>
              <wp:positionH relativeFrom="column">
                <wp:posOffset>801858</wp:posOffset>
              </wp:positionH>
              <wp:positionV relativeFrom="paragraph">
                <wp:posOffset>297328</wp:posOffset>
              </wp:positionV>
              <wp:extent cx="6040120" cy="230358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3035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3.15pt;margin-top:23.4pt;width:475.6pt;height:18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mail: info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3E13754" wp14:editId="2AF61165">
          <wp:simplePos x="0" y="0"/>
          <wp:positionH relativeFrom="column">
            <wp:posOffset>-114300</wp:posOffset>
          </wp:positionH>
          <wp:positionV relativeFrom="paragraph">
            <wp:posOffset>297180</wp:posOffset>
          </wp:positionV>
          <wp:extent cx="724989" cy="342900"/>
          <wp:effectExtent l="0" t="0" r="0" b="0"/>
          <wp:wrapNone/>
          <wp:docPr id="2" name="Obrázek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989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461F3" w14:textId="77777777" w:rsidR="008914BE" w:rsidRDefault="008914B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A2EFC3" w14:textId="77777777" w:rsidR="00503473" w:rsidRDefault="00503473" w:rsidP="00FD1C43">
      <w:pPr>
        <w:spacing w:after="0" w:line="240" w:lineRule="auto"/>
      </w:pPr>
      <w:r>
        <w:separator/>
      </w:r>
    </w:p>
  </w:footnote>
  <w:footnote w:type="continuationSeparator" w:id="0">
    <w:p w14:paraId="2652FE25" w14:textId="77777777" w:rsidR="00503473" w:rsidRDefault="00503473" w:rsidP="00FD1C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B1CCF9" w14:textId="77777777" w:rsidR="008914BE" w:rsidRDefault="008914BE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9759B7" w14:textId="77777777" w:rsidR="008914BE" w:rsidRDefault="008914BE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313071" w14:textId="77777777" w:rsidR="008914BE" w:rsidRDefault="008914BE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D6E460B"/>
    <w:multiLevelType w:val="hybridMultilevel"/>
    <w:tmpl w:val="92288D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13"/>
  </w:num>
  <w:num w:numId="4">
    <w:abstractNumId w:val="3"/>
  </w:num>
  <w:num w:numId="5">
    <w:abstractNumId w:val="21"/>
  </w:num>
  <w:num w:numId="6">
    <w:abstractNumId w:val="12"/>
  </w:num>
  <w:num w:numId="7">
    <w:abstractNumId w:val="5"/>
  </w:num>
  <w:num w:numId="8">
    <w:abstractNumId w:val="10"/>
  </w:num>
  <w:num w:numId="9">
    <w:abstractNumId w:val="15"/>
  </w:num>
  <w:num w:numId="10">
    <w:abstractNumId w:val="8"/>
  </w:num>
  <w:num w:numId="11">
    <w:abstractNumId w:val="11"/>
  </w:num>
  <w:num w:numId="12">
    <w:abstractNumId w:val="17"/>
  </w:num>
  <w:num w:numId="13">
    <w:abstractNumId w:val="2"/>
  </w:num>
  <w:num w:numId="14">
    <w:abstractNumId w:val="4"/>
  </w:num>
  <w:num w:numId="15">
    <w:abstractNumId w:val="1"/>
  </w:num>
  <w:num w:numId="16">
    <w:abstractNumId w:val="14"/>
  </w:num>
  <w:num w:numId="17">
    <w:abstractNumId w:val="18"/>
  </w:num>
  <w:num w:numId="18">
    <w:abstractNumId w:val="19"/>
  </w:num>
  <w:num w:numId="19">
    <w:abstractNumId w:val="6"/>
  </w:num>
  <w:num w:numId="20">
    <w:abstractNumId w:val="9"/>
  </w:num>
  <w:num w:numId="21">
    <w:abstractNumId w:val="2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DAwMzExsjC1MLRU0lEKTi0uzszPAykwrgUA7A6FuiwAAAA="/>
  </w:docVars>
  <w:rsids>
    <w:rsidRoot w:val="00746DF1"/>
    <w:rsid w:val="00004025"/>
    <w:rsid w:val="00014E72"/>
    <w:rsid w:val="0002649D"/>
    <w:rsid w:val="00030B9C"/>
    <w:rsid w:val="00036E5D"/>
    <w:rsid w:val="00042B4A"/>
    <w:rsid w:val="00065362"/>
    <w:rsid w:val="000657DA"/>
    <w:rsid w:val="0007300D"/>
    <w:rsid w:val="000731D4"/>
    <w:rsid w:val="0008378A"/>
    <w:rsid w:val="000842C0"/>
    <w:rsid w:val="00094329"/>
    <w:rsid w:val="000B116A"/>
    <w:rsid w:val="000B1575"/>
    <w:rsid w:val="000D4332"/>
    <w:rsid w:val="000F1973"/>
    <w:rsid w:val="00101659"/>
    <w:rsid w:val="001073DB"/>
    <w:rsid w:val="001126F9"/>
    <w:rsid w:val="001146BE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228F"/>
    <w:rsid w:val="001860CE"/>
    <w:rsid w:val="00190E3B"/>
    <w:rsid w:val="00193BFA"/>
    <w:rsid w:val="001A4525"/>
    <w:rsid w:val="001A5EF4"/>
    <w:rsid w:val="001B2B8C"/>
    <w:rsid w:val="001C35C4"/>
    <w:rsid w:val="001C364C"/>
    <w:rsid w:val="001C650E"/>
    <w:rsid w:val="001D55D7"/>
    <w:rsid w:val="001E60A6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371C"/>
    <w:rsid w:val="0028439E"/>
    <w:rsid w:val="002B66CD"/>
    <w:rsid w:val="002B73D9"/>
    <w:rsid w:val="002D66CE"/>
    <w:rsid w:val="002E1246"/>
    <w:rsid w:val="002F1C25"/>
    <w:rsid w:val="002F79A6"/>
    <w:rsid w:val="00304A2D"/>
    <w:rsid w:val="00311CC9"/>
    <w:rsid w:val="003139C7"/>
    <w:rsid w:val="003210A2"/>
    <w:rsid w:val="00331374"/>
    <w:rsid w:val="00342800"/>
    <w:rsid w:val="00350445"/>
    <w:rsid w:val="00367FC5"/>
    <w:rsid w:val="0038325E"/>
    <w:rsid w:val="003928C4"/>
    <w:rsid w:val="00392E2B"/>
    <w:rsid w:val="003C088B"/>
    <w:rsid w:val="003C1B0E"/>
    <w:rsid w:val="003C284B"/>
    <w:rsid w:val="003C6609"/>
    <w:rsid w:val="003E52A8"/>
    <w:rsid w:val="003E7CEB"/>
    <w:rsid w:val="00402262"/>
    <w:rsid w:val="00403833"/>
    <w:rsid w:val="00421DE3"/>
    <w:rsid w:val="00436165"/>
    <w:rsid w:val="00437D20"/>
    <w:rsid w:val="00447727"/>
    <w:rsid w:val="0047201E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03473"/>
    <w:rsid w:val="00517890"/>
    <w:rsid w:val="0052089D"/>
    <w:rsid w:val="00532BD4"/>
    <w:rsid w:val="00534641"/>
    <w:rsid w:val="00540060"/>
    <w:rsid w:val="00550B5B"/>
    <w:rsid w:val="00555905"/>
    <w:rsid w:val="00560A88"/>
    <w:rsid w:val="00561CC3"/>
    <w:rsid w:val="005757FD"/>
    <w:rsid w:val="00577327"/>
    <w:rsid w:val="005818FA"/>
    <w:rsid w:val="00590DA7"/>
    <w:rsid w:val="005A550D"/>
    <w:rsid w:val="005C03AC"/>
    <w:rsid w:val="005C0E0E"/>
    <w:rsid w:val="005C4EBB"/>
    <w:rsid w:val="005E7FBB"/>
    <w:rsid w:val="005F7EF7"/>
    <w:rsid w:val="006054C9"/>
    <w:rsid w:val="0061677D"/>
    <w:rsid w:val="0063511E"/>
    <w:rsid w:val="00655CF4"/>
    <w:rsid w:val="0065610B"/>
    <w:rsid w:val="00685699"/>
    <w:rsid w:val="006928D0"/>
    <w:rsid w:val="006A19A1"/>
    <w:rsid w:val="006A3C20"/>
    <w:rsid w:val="006A4425"/>
    <w:rsid w:val="006C42AF"/>
    <w:rsid w:val="006D5EC0"/>
    <w:rsid w:val="006F0787"/>
    <w:rsid w:val="006F43F6"/>
    <w:rsid w:val="00736524"/>
    <w:rsid w:val="00743381"/>
    <w:rsid w:val="00746DF1"/>
    <w:rsid w:val="00753AEF"/>
    <w:rsid w:val="0075693D"/>
    <w:rsid w:val="00760D2F"/>
    <w:rsid w:val="00762EE0"/>
    <w:rsid w:val="00783138"/>
    <w:rsid w:val="00796D7C"/>
    <w:rsid w:val="007A3AA1"/>
    <w:rsid w:val="007A7FB1"/>
    <w:rsid w:val="007B0A7C"/>
    <w:rsid w:val="007D4A0F"/>
    <w:rsid w:val="00807678"/>
    <w:rsid w:val="00813941"/>
    <w:rsid w:val="00831737"/>
    <w:rsid w:val="008473D4"/>
    <w:rsid w:val="008523E7"/>
    <w:rsid w:val="00874DE3"/>
    <w:rsid w:val="008903DC"/>
    <w:rsid w:val="008914BE"/>
    <w:rsid w:val="00893713"/>
    <w:rsid w:val="00894AAE"/>
    <w:rsid w:val="008A395C"/>
    <w:rsid w:val="008B4C1A"/>
    <w:rsid w:val="008B7005"/>
    <w:rsid w:val="008C4FFD"/>
    <w:rsid w:val="008D372F"/>
    <w:rsid w:val="008E040A"/>
    <w:rsid w:val="008E3938"/>
    <w:rsid w:val="00905280"/>
    <w:rsid w:val="009403D5"/>
    <w:rsid w:val="00941F54"/>
    <w:rsid w:val="0094204C"/>
    <w:rsid w:val="0095030D"/>
    <w:rsid w:val="00967BA9"/>
    <w:rsid w:val="00983AE9"/>
    <w:rsid w:val="009A60B1"/>
    <w:rsid w:val="009A732B"/>
    <w:rsid w:val="009D3352"/>
    <w:rsid w:val="009D4198"/>
    <w:rsid w:val="009F6D5C"/>
    <w:rsid w:val="00A044E9"/>
    <w:rsid w:val="00A13550"/>
    <w:rsid w:val="00A138FD"/>
    <w:rsid w:val="00A17272"/>
    <w:rsid w:val="00A4475C"/>
    <w:rsid w:val="00A5381A"/>
    <w:rsid w:val="00A651AA"/>
    <w:rsid w:val="00A70EA4"/>
    <w:rsid w:val="00A812DD"/>
    <w:rsid w:val="00A82982"/>
    <w:rsid w:val="00A9154D"/>
    <w:rsid w:val="00A95A0D"/>
    <w:rsid w:val="00A96216"/>
    <w:rsid w:val="00AA35E2"/>
    <w:rsid w:val="00AC1694"/>
    <w:rsid w:val="00AD33F7"/>
    <w:rsid w:val="00AD5BFE"/>
    <w:rsid w:val="00AE41DC"/>
    <w:rsid w:val="00AF0650"/>
    <w:rsid w:val="00AF4060"/>
    <w:rsid w:val="00B205A5"/>
    <w:rsid w:val="00B23CF1"/>
    <w:rsid w:val="00B24C1B"/>
    <w:rsid w:val="00B30A85"/>
    <w:rsid w:val="00B34D4C"/>
    <w:rsid w:val="00B36535"/>
    <w:rsid w:val="00B435B8"/>
    <w:rsid w:val="00B740E9"/>
    <w:rsid w:val="00B80D96"/>
    <w:rsid w:val="00BB3536"/>
    <w:rsid w:val="00BC40F9"/>
    <w:rsid w:val="00BC7358"/>
    <w:rsid w:val="00BD0C7D"/>
    <w:rsid w:val="00BE4B39"/>
    <w:rsid w:val="00C02EAA"/>
    <w:rsid w:val="00C03B51"/>
    <w:rsid w:val="00C215AA"/>
    <w:rsid w:val="00C27311"/>
    <w:rsid w:val="00C34BFB"/>
    <w:rsid w:val="00C45B1F"/>
    <w:rsid w:val="00C46F7C"/>
    <w:rsid w:val="00C65F7F"/>
    <w:rsid w:val="00C70444"/>
    <w:rsid w:val="00C75F1E"/>
    <w:rsid w:val="00C94920"/>
    <w:rsid w:val="00CA15B5"/>
    <w:rsid w:val="00CC364E"/>
    <w:rsid w:val="00CC6FB4"/>
    <w:rsid w:val="00CD1EEF"/>
    <w:rsid w:val="00CD78F2"/>
    <w:rsid w:val="00CE5496"/>
    <w:rsid w:val="00CE7B34"/>
    <w:rsid w:val="00CF13F7"/>
    <w:rsid w:val="00D12B00"/>
    <w:rsid w:val="00D442A7"/>
    <w:rsid w:val="00D503BA"/>
    <w:rsid w:val="00D533D4"/>
    <w:rsid w:val="00D53D3F"/>
    <w:rsid w:val="00D54F3D"/>
    <w:rsid w:val="00D66705"/>
    <w:rsid w:val="00D70CE3"/>
    <w:rsid w:val="00D77683"/>
    <w:rsid w:val="00D872D8"/>
    <w:rsid w:val="00DA40AB"/>
    <w:rsid w:val="00DF011A"/>
    <w:rsid w:val="00E00C57"/>
    <w:rsid w:val="00E06214"/>
    <w:rsid w:val="00E1650C"/>
    <w:rsid w:val="00E226B3"/>
    <w:rsid w:val="00E36A70"/>
    <w:rsid w:val="00E57A0E"/>
    <w:rsid w:val="00E8502B"/>
    <w:rsid w:val="00EB0C95"/>
    <w:rsid w:val="00EB6AF5"/>
    <w:rsid w:val="00EC12DD"/>
    <w:rsid w:val="00EC456B"/>
    <w:rsid w:val="00ED102A"/>
    <w:rsid w:val="00EF4BC2"/>
    <w:rsid w:val="00EF6A6C"/>
    <w:rsid w:val="00F13C4C"/>
    <w:rsid w:val="00F33A1A"/>
    <w:rsid w:val="00F404A3"/>
    <w:rsid w:val="00F41646"/>
    <w:rsid w:val="00F43D1E"/>
    <w:rsid w:val="00F46BF6"/>
    <w:rsid w:val="00F476D2"/>
    <w:rsid w:val="00F61317"/>
    <w:rsid w:val="00F61CE7"/>
    <w:rsid w:val="00F66392"/>
    <w:rsid w:val="00F67D2A"/>
    <w:rsid w:val="00F7056F"/>
    <w:rsid w:val="00F77521"/>
    <w:rsid w:val="00F90619"/>
    <w:rsid w:val="00F91297"/>
    <w:rsid w:val="00FA3764"/>
    <w:rsid w:val="00FA4411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8A395C"/>
    <w:pPr>
      <w:spacing w:after="0" w:line="240" w:lineRule="auto"/>
    </w:pPr>
    <w:rPr>
      <w:rFonts w:ascii="Calibri" w:eastAsia="Times New Roman" w:hAnsi="Calibri" w:cs="Times New Roman"/>
      <w:szCs w:val="21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rsid w:val="008A395C"/>
    <w:rPr>
      <w:rFonts w:ascii="Calibri" w:eastAsia="Times New Roman" w:hAnsi="Calibri" w:cs="Times New Roman"/>
      <w:szCs w:val="21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DCM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17</cp:revision>
  <cp:lastPrinted>2013-01-16T09:05:00Z</cp:lastPrinted>
  <dcterms:created xsi:type="dcterms:W3CDTF">2018-05-18T19:44:00Z</dcterms:created>
  <dcterms:modified xsi:type="dcterms:W3CDTF">2020-12-11T10:05:00Z</dcterms:modified>
</cp:coreProperties>
</file>